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Recipient's Name],</w:t>
      </w:r>
      <w:r>
        <w:br/>
      </w:r>
      <w:r>
        <w:br/>
      </w:r>
    </w:p>
    <w:p>
      <w:pPr>
        <w:pStyle w:val="BodyText"/>
      </w:pPr>
      <w:r>
        <w:t xml:space="preserve">I am writing to express my enthusiastic interest in the Physicist position at [Company/Organization Name] in Ivory Coast Abidjan. As a dedicated physicist with a passion for advancing scientific knowledge and addressing real-world challenges, I am eager to contribute my expertise to the vibrant research community in this dynamic region. Ivory Coast Abidjan, as a hub of innovation and cultural exchange, offers an unparalleled opportunity to merge global scientific principles with local needs, and I am excited about the prospect of playing a role in this mission.</w:t>
      </w:r>
    </w:p>
    <w:bookmarkStart w:id="20" w:name="background-and-expertise"/>
    <w:p>
      <w:pPr>
        <w:pStyle w:val="Heading2"/>
      </w:pPr>
      <w:r>
        <w:t xml:space="preserve">Background and Expertise</w:t>
      </w:r>
    </w:p>
    <w:p>
      <w:pPr>
        <w:pStyle w:val="FirstParagraph"/>
      </w:pPr>
      <w:r>
        <w:t xml:space="preserve">With a [PhD/MS/MSc] in Physics from [University Name], I have spent the past [X years] immersed in both theoretical and experimental research, focusing on [specific areas such as quantum mechanics, materials science, or astrophysics]. My academic journey has been driven by a desire to understand the fundamental laws governing our universe while developing practical solutions to global challenges. For instance, my dissertation on [specific project] explored the application of advanced computational models to optimize energy systems in resource-constrained environments—a topic that aligns closely with the pressing needs of Ivory Coast Abidjan and other developing regions.</w:t>
      </w:r>
    </w:p>
    <w:p>
      <w:pPr>
        <w:pStyle w:val="BodyText"/>
      </w:pPr>
      <w:r>
        <w:t xml:space="preserve">My professional experience includes [mention relevant roles, e.g., "a research position at XYZ Institute," "collaboration on renewable energy projects," or "development of educational programs for underserved communities"]. These experiences have honed my ability to work across disciplines, communicate complex ideas to diverse audiences, and lead projects that balance scientific rigor with societal impact. In Ivory Coast Abidjan, I aim to leverage this foundation to support local initiatives that address energy sustainability, healthcare innovation, or environmental preservation—areas where physics can drive transformative change.</w:t>
      </w:r>
    </w:p>
    <w:bookmarkEnd w:id="20"/>
    <w:bookmarkStart w:id="21" w:name="why-ivory-coast-abidjan"/>
    <w:p>
      <w:pPr>
        <w:pStyle w:val="Heading2"/>
      </w:pPr>
      <w:r>
        <w:t xml:space="preserve">Why Ivory Coast Abidjan?</w:t>
      </w:r>
    </w:p>
    <w:p>
      <w:pPr>
        <w:pStyle w:val="FirstParagraph"/>
      </w:pPr>
      <w:r>
        <w:t xml:space="preserve">Ivory Coast Abidjan is a city of immense potential, where the convergence of cultural diversity and economic ambition creates fertile ground for scientific advancement. As a Physicist, I am particularly inspired by the opportunities to collaborate with institutions such as [mention local universities or research centers, e.g., "Université de Cocody" or "Institut de Recherche en Sciences Appliquées"]. These organizations are at the forefront of addressing regional challenges, and I believe my technical skills and adaptability would enable me to contribute meaningfully to their missions.</w:t>
      </w:r>
    </w:p>
    <w:p>
      <w:pPr>
        <w:pStyle w:val="BodyText"/>
      </w:pPr>
      <w:r>
        <w:t xml:space="preserve">Moreover, the growing emphasis on STEM education in Ivory Coast Abidjan resonates deeply with my commitment to fostering the next generation of scientists. I have previously mentored students in [specific contexts, e.g., "undergraduate research projects" or "outreach programs"], and I am eager to extend this work by engaging with local communities and institutions. By bridging global scientific knowledge with local priorities, I aim to empower Ivory Coast Abidjan to become a leader in innovation on the African continent.</w:t>
      </w:r>
    </w:p>
    <w:bookmarkEnd w:id="21"/>
    <w:bookmarkStart w:id="22" w:name="skills-and-contributions"/>
    <w:p>
      <w:pPr>
        <w:pStyle w:val="Heading2"/>
      </w:pPr>
      <w:r>
        <w:t xml:space="preserve">Skills and Contributions</w:t>
      </w:r>
    </w:p>
    <w:p>
      <w:pPr>
        <w:pStyle w:val="FirstParagraph"/>
      </w:pPr>
      <w:r>
        <w:t xml:space="preserve">As a Physicist, I bring a unique combination of analytical rigor, technical proficiency, and cross-cultural communication skills. My expertise in [specific skills, e.g., "data analysis," "instrumentation," or "modeling"] has been instrumental in [mention past achievements, e.g., "developing cost-effective solar energy solutions" or "designing experiments to study material properties"]. In Ivory Coast Abidjan, I would apply these skills to support projects such as [hypothetical examples, e.g., "improving agricultural productivity through precision farming technologies" or "advancing medical imaging techniques for rural healthcare"].</w:t>
      </w:r>
    </w:p>
    <w:p>
      <w:pPr>
        <w:pStyle w:val="BodyText"/>
      </w:pPr>
      <w:r>
        <w:t xml:space="preserve">Additionally, my ability to navigate multicultural environments ensures that I can collaborate effectively with teams across Ivory Coast Abidjan and beyond. Whether working on international research partnerships or local community initiatives, I prioritize inclusivity, ethical practices, and sustainable outcomes. For example, during my time at [previous organization], I led a team that designed an affordable water purification system using principles of fluid dynamics—a project that underscored the power of physics to address everyday challenges.</w:t>
      </w:r>
    </w:p>
    <w:bookmarkEnd w:id="22"/>
    <w:bookmarkStart w:id="23" w:name="commitment-to-local-impact"/>
    <w:p>
      <w:pPr>
        <w:pStyle w:val="Heading2"/>
      </w:pPr>
      <w:r>
        <w:t xml:space="preserve">Commitment to Local Impact</w:t>
      </w:r>
    </w:p>
    <w:p>
      <w:pPr>
        <w:pStyle w:val="FirstParagraph"/>
      </w:pPr>
      <w:r>
        <w:t xml:space="preserve">The Cover Letter is more than a formality; it is a testament to my alignment with [Company/Organization Name]'s values and goals. Ivory Coast Abidjan’s unique position as a gateway to West Africa makes it an ideal location for initiatives that combine scientific innovation with socioeconomic development. As a Physicist, I am committed to ensuring that my work contributes not only to academic excellence but also to the tangible well-being of the community.</w:t>
      </w:r>
    </w:p>
    <w:p>
      <w:pPr>
        <w:pStyle w:val="BodyText"/>
      </w:pPr>
      <w:r>
        <w:t xml:space="preserve">I am particularly drawn to opportunities that allow me to engage with local stakeholders, such as [specific groups, e.g., "government agencies," "NGOs," or "educational institutions"]. By understanding the specific challenges faced by Ivory Coast Abidjan, I can tailor my approach to maximize impact. For instance, I could assist in training local engineers to utilize advanced physics-based tools or support the development of curricula that integrate modern scientific methods with traditional knowledge system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background as a Physicist, coupled with my passion for working in Ivory Coast Abidjan, positions me to make a meaningful contribution to [Company/Organization Name]. I am eager to bring my expertise in [specific field] and my dedication to fostering collaboration and innovation to your team. Thank you for considering my application. I would welcome the opportunity to discuss how I can contribute to your mission and support the growth of scientific excellence in Ivory Coast Abidja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, if applicabl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hysicist in Ivory Coast Abidjan</dc:title>
  <dc:creator/>
  <dc:language>en</dc:language>
  <cp:keywords/>
  <dcterms:created xsi:type="dcterms:W3CDTF">2026-07-24T13:15:49Z</dcterms:created>
  <dcterms:modified xsi:type="dcterms:W3CDTF">2026-07-24T13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